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A14068" w14:textId="2FF7543C" w:rsidR="00000000" w:rsidRDefault="00862B6A" w:rsidP="00C81816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1C8582C" wp14:editId="096B1AEA">
                <wp:simplePos x="0" y="0"/>
                <wp:positionH relativeFrom="margin">
                  <wp:align>right</wp:align>
                </wp:positionH>
                <wp:positionV relativeFrom="margin">
                  <wp:align>bottom</wp:align>
                </wp:positionV>
                <wp:extent cx="3543300" cy="1821180"/>
                <wp:effectExtent l="0" t="0" r="0" b="7620"/>
                <wp:wrapNone/>
                <wp:docPr id="78" name="Work Experienc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3300" cy="1821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BBED37" w14:textId="6772B78C" w:rsidR="00962802" w:rsidRDefault="00862B6A" w:rsidP="006C5C18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ind w:left="432" w:hanging="432"/>
                            </w:pPr>
                            <w:r>
                              <w:t>Hobbies</w:t>
                            </w:r>
                            <w:r w:rsidR="00CE0B62">
                              <w:t xml:space="preserve"> &amp; Interests</w:t>
                            </w:r>
                          </w:p>
                          <w:p w14:paraId="7D880B94" w14:textId="2507EF61" w:rsidR="00962802" w:rsidRDefault="00862B6A" w:rsidP="00862B6A">
                            <w:pPr>
                              <w:pStyle w:val="Heading2"/>
                              <w:numPr>
                                <w:ilvl w:val="0"/>
                                <w:numId w:val="0"/>
                              </w:numPr>
                              <w:spacing w:line="240" w:lineRule="auto"/>
                            </w:pPr>
                            <w:r>
                              <w:t>Drawing</w:t>
                            </w:r>
                          </w:p>
                          <w:p w14:paraId="28F94444" w14:textId="75A458D2" w:rsidR="00A302DC" w:rsidRDefault="00A302DC" w:rsidP="00A302DC">
                            <w:pPr>
                              <w:pStyle w:val="Heading2"/>
                              <w:numPr>
                                <w:ilvl w:val="0"/>
                                <w:numId w:val="0"/>
                              </w:numPr>
                              <w:spacing w:line="240" w:lineRule="auto"/>
                            </w:pPr>
                            <w:r>
                              <w:t>Cricket</w:t>
                            </w:r>
                          </w:p>
                          <w:p w14:paraId="5EC24232" w14:textId="43CCF5AA" w:rsidR="00962802" w:rsidRDefault="00962802" w:rsidP="00962802">
                            <w:pPr>
                              <w:rPr>
                                <w:rFonts w:asciiTheme="majorHAnsi" w:hAnsiTheme="majorHAnsi"/>
                                <w:i/>
                                <w:iCs/>
                                <w:spacing w:val="-4"/>
                                <w:szCs w:val="24"/>
                              </w:rPr>
                            </w:pPr>
                          </w:p>
                          <w:p w14:paraId="0DF8A846" w14:textId="4664E072" w:rsidR="00A302DC" w:rsidRDefault="00A302DC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80567EA" w14:textId="52703A92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3683E694" w14:textId="7D31990C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2C96707" w14:textId="3382798B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F7DA908" w14:textId="02CA6217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921B917" w14:textId="0DC66BB2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01E48F5" w14:textId="74E1A8CE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015E3D2" w14:textId="32D1A1DE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F3B8C6E" w14:textId="1A871614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B66C6FF" w14:textId="40ECF449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D647194" w14:textId="71662B88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7A0E867" w14:textId="7300BC1D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E3D98BF" w14:textId="1C19CD1A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4DE1FB6" w14:textId="7873449B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91BF70D" w14:textId="40E19A98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9F49036" w14:textId="264D3D0A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C2B5ECD" w14:textId="26E0EB31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DAB6F13" w14:textId="54D0EF30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E74E29F" w14:textId="1526D3F8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D9E7B48" w14:textId="13EC36C0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7FD2310" w14:textId="7537094E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B6CF623" w14:textId="7E2B7FD7" w:rsidR="00962802" w:rsidRDefault="00962802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5D46738" w14:textId="77777777" w:rsidR="00962802" w:rsidRPr="00962802" w:rsidRDefault="00962802" w:rsidP="00962802">
                            <w:pPr>
                              <w:rPr>
                                <w:rStyle w:val="SubtleEmphasi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C8582C" id="_x0000_t202" coordsize="21600,21600" o:spt="202" path="m,l,21600r21600,l21600,xe">
                <v:stroke joinstyle="miter"/>
                <v:path gradientshapeok="t" o:connecttype="rect"/>
              </v:shapetype>
              <v:shape id="Work Experience" o:spid="_x0000_s1026" type="#_x0000_t202" style="position:absolute;margin-left:227.8pt;margin-top:0;width:279pt;height:143.4pt;z-index:2516756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bottom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" filled="f" stroked="f" strokeweight=".5pt">
                <v:textbox>
                  <w:txbxContent>
                    <w:p w14:paraId="0DBBED37" w14:textId="6772B78C" w:rsidR="00962802" w:rsidRDefault="00862B6A" w:rsidP="006C5C18">
                      <w:pPr>
                        <w:pStyle w:val="Heading1"/>
                        <w:numPr>
                          <w:ilvl w:val="0"/>
                          <w:numId w:val="0"/>
                        </w:numPr>
                        <w:ind w:left="432" w:hanging="432"/>
                      </w:pPr>
                      <w:r>
                        <w:t>Hobbies</w:t>
                      </w:r>
                      <w:r w:rsidR="00CE0B62">
                        <w:t xml:space="preserve"> &amp; Interests</w:t>
                      </w:r>
                    </w:p>
                    <w:p w14:paraId="7D880B94" w14:textId="2507EF61" w:rsidR="00962802" w:rsidRDefault="00862B6A" w:rsidP="00862B6A">
                      <w:pPr>
                        <w:pStyle w:val="Heading2"/>
                        <w:numPr>
                          <w:ilvl w:val="0"/>
                          <w:numId w:val="0"/>
                        </w:numPr>
                        <w:spacing w:line="240" w:lineRule="auto"/>
                      </w:pPr>
                      <w:r>
                        <w:t>Drawing</w:t>
                      </w:r>
                    </w:p>
                    <w:p w14:paraId="28F94444" w14:textId="75A458D2" w:rsidR="00A302DC" w:rsidRDefault="00A302DC" w:rsidP="00A302DC">
                      <w:pPr>
                        <w:pStyle w:val="Heading2"/>
                        <w:numPr>
                          <w:ilvl w:val="0"/>
                          <w:numId w:val="0"/>
                        </w:numPr>
                        <w:spacing w:line="240" w:lineRule="auto"/>
                      </w:pPr>
                      <w:r>
                        <w:t>Cricket</w:t>
                      </w:r>
                    </w:p>
                    <w:p w14:paraId="5EC24232" w14:textId="43CCF5AA" w:rsidR="00962802" w:rsidRDefault="00962802" w:rsidP="00962802">
                      <w:pPr>
                        <w:rPr>
                          <w:rFonts w:asciiTheme="majorHAnsi" w:hAnsiTheme="majorHAnsi"/>
                          <w:i/>
                          <w:iCs/>
                          <w:spacing w:val="-4"/>
                          <w:szCs w:val="24"/>
                        </w:rPr>
                      </w:pPr>
                    </w:p>
                    <w:p w14:paraId="0DF8A846" w14:textId="4664E072" w:rsidR="00A302DC" w:rsidRDefault="00A302DC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080567EA" w14:textId="52703A92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3683E694" w14:textId="7D31990C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2C96707" w14:textId="3382798B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2F7DA908" w14:textId="02CA6217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2921B917" w14:textId="0DC66BB2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101E48F5" w14:textId="74E1A8CE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1015E3D2" w14:textId="32D1A1DE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2F3B8C6E" w14:textId="1A871614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4B66C6FF" w14:textId="40ECF449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5D647194" w14:textId="71662B88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7A0E867" w14:textId="7300BC1D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E3D98BF" w14:textId="1C19CD1A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24DE1FB6" w14:textId="7873449B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91BF70D" w14:textId="40E19A98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29F49036" w14:textId="264D3D0A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C2B5ECD" w14:textId="26E0EB31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1DAB6F13" w14:textId="54D0EF30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6E74E29F" w14:textId="1526D3F8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0D9E7B48" w14:textId="13EC36C0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67FD2310" w14:textId="7537094E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5B6CF623" w14:textId="7E2B7FD7" w:rsidR="00962802" w:rsidRDefault="00962802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65D46738" w14:textId="77777777" w:rsidR="00962802" w:rsidRPr="00962802" w:rsidRDefault="00962802" w:rsidP="00962802">
                      <w:pPr>
                        <w:rPr>
                          <w:rStyle w:val="SubtleEmphasis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CE0B62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D362E3C" wp14:editId="1DE6F8B6">
                <wp:simplePos x="0" y="0"/>
                <wp:positionH relativeFrom="column">
                  <wp:posOffset>3086100</wp:posOffset>
                </wp:positionH>
                <wp:positionV relativeFrom="page">
                  <wp:posOffset>5821680</wp:posOffset>
                </wp:positionV>
                <wp:extent cx="3543300" cy="2453640"/>
                <wp:effectExtent l="0" t="0" r="0" b="3810"/>
                <wp:wrapNone/>
                <wp:docPr id="24" name="Education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3300" cy="2453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79987C" w14:textId="21BF62E1" w:rsidR="007F13F7" w:rsidRDefault="007F13F7" w:rsidP="00862B6A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pBdr>
                                <w:bottom w:val="single" w:sz="4" w:space="0" w:color="595959" w:themeColor="text1" w:themeTint="A6"/>
                              </w:pBdr>
                              <w:ind w:left="432" w:hanging="432"/>
                            </w:pPr>
                            <w:r>
                              <w:t>Education</w:t>
                            </w:r>
                          </w:p>
                          <w:p w14:paraId="61DBB545" w14:textId="7A38021B" w:rsidR="007F13F7" w:rsidRDefault="00A305FE" w:rsidP="007F13F7">
                            <w:pPr>
                              <w:pStyle w:val="Heading3"/>
                              <w:numPr>
                                <w:ilvl w:val="0"/>
                                <w:numId w:val="0"/>
                              </w:numPr>
                              <w:ind w:left="720" w:hanging="720"/>
                            </w:pPr>
                            <w:r>
                              <w:t>Secondary Education</w:t>
                            </w:r>
                          </w:p>
                          <w:p w14:paraId="44C60B4E" w14:textId="1EFBC53F" w:rsidR="007F13F7" w:rsidRDefault="00A305FE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A305FE">
                              <w:rPr>
                                <w:rFonts w:asciiTheme="majorHAnsi" w:hAnsiTheme="majorHAnsi" w:cs="Arial"/>
                                <w:i/>
                                <w:iCs/>
                                <w:lang w:val="en-IN"/>
                              </w:rPr>
                              <w:t>Kalna Kansra High School</w:t>
                            </w:r>
                            <w:r w:rsidR="007F13F7">
                              <w:t xml:space="preserve">      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March </w:t>
                            </w:r>
                            <w:r w:rsidRPr="00962802">
                              <w:rPr>
                                <w:sz w:val="18"/>
                                <w:szCs w:val="18"/>
                              </w:rPr>
                              <w:t>2020</w:t>
                            </w:r>
                          </w:p>
                          <w:p w14:paraId="49548D8E" w14:textId="4763D27A" w:rsidR="00A305FE" w:rsidRDefault="00A305FE" w:rsidP="00A305FE">
                            <w:pPr>
                              <w:pStyle w:val="Heading3"/>
                              <w:numPr>
                                <w:ilvl w:val="0"/>
                                <w:numId w:val="0"/>
                              </w:numPr>
                              <w:ind w:left="720" w:hanging="720"/>
                            </w:pPr>
                            <w:r>
                              <w:t xml:space="preserve">Higher </w:t>
                            </w:r>
                            <w:r>
                              <w:t>Secondary Education</w:t>
                            </w:r>
                          </w:p>
                          <w:p w14:paraId="195DE239" w14:textId="76F188B8" w:rsidR="007F13F7" w:rsidRDefault="00A305FE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ajorHAnsi" w:hAnsiTheme="majorHAnsi" w:cs="Arial"/>
                                <w:i/>
                                <w:iCs/>
                                <w:lang w:val="en-IN"/>
                              </w:rPr>
                              <w:t xml:space="preserve">Jamalpur </w:t>
                            </w:r>
                            <w:r w:rsidRPr="00A305FE">
                              <w:rPr>
                                <w:rFonts w:asciiTheme="majorHAnsi" w:hAnsiTheme="majorHAnsi" w:cs="Arial"/>
                                <w:i/>
                                <w:iCs/>
                                <w:lang w:val="en-IN"/>
                              </w:rPr>
                              <w:t>High School</w:t>
                            </w:r>
                            <w:r>
                              <w:t xml:space="preserve">        </w:t>
                            </w:r>
                            <w:r>
                              <w:tab/>
                              <w:t xml:space="preserve">    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April </w:t>
                            </w:r>
                            <w:r w:rsidRPr="00962802">
                              <w:rPr>
                                <w:sz w:val="18"/>
                                <w:szCs w:val="18"/>
                              </w:rPr>
                              <w:t>2022</w:t>
                            </w:r>
                          </w:p>
                          <w:p w14:paraId="200CE8A2" w14:textId="47F65A50" w:rsidR="007F13F7" w:rsidRDefault="00F07353" w:rsidP="007F13F7">
                            <w:pPr>
                              <w:pStyle w:val="Heading3"/>
                              <w:numPr>
                                <w:ilvl w:val="0"/>
                                <w:numId w:val="0"/>
                              </w:numPr>
                              <w:ind w:left="720" w:hanging="720"/>
                            </w:pPr>
                            <w:r>
                              <w:t>Bachelor’s Degree in B</w:t>
                            </w:r>
                            <w:r w:rsidR="00A305FE">
                              <w:t>CA</w:t>
                            </w:r>
                          </w:p>
                          <w:p w14:paraId="2A4554C3" w14:textId="43BA73B4" w:rsidR="007F13F7" w:rsidRDefault="00A305FE" w:rsidP="007F13F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Style w:val="SubtleEmphasis"/>
                              </w:rPr>
                              <w:t>Burdwan Institute of Management and Computer Science</w:t>
                            </w:r>
                            <w:r>
                              <w:rPr>
                                <w:rStyle w:val="SubtleEmphasis"/>
                              </w:rPr>
                              <w:tab/>
                            </w:r>
                            <w:r w:rsidR="007F13F7">
                              <w:t xml:space="preserve">               </w:t>
                            </w:r>
                            <w:r w:rsidR="00F07353"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July</w:t>
                            </w:r>
                            <w:r w:rsidR="007F13F7" w:rsidRPr="00962802">
                              <w:rPr>
                                <w:sz w:val="18"/>
                                <w:szCs w:val="18"/>
                              </w:rPr>
                              <w:t xml:space="preserve"> 2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022</w:t>
                            </w:r>
                            <w:r w:rsidR="007F13F7" w:rsidRPr="00962802">
                              <w:rPr>
                                <w:sz w:val="18"/>
                                <w:szCs w:val="18"/>
                              </w:rPr>
                              <w:t>–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July</w:t>
                            </w:r>
                            <w:r w:rsidR="007F13F7" w:rsidRPr="00962802">
                              <w:rPr>
                                <w:sz w:val="18"/>
                                <w:szCs w:val="18"/>
                              </w:rPr>
                              <w:t xml:space="preserve"> 20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25</w:t>
                            </w:r>
                          </w:p>
                          <w:p w14:paraId="41BC5C01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2226E26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DE89534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EB0A6DC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9FE1DE3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4CD70BE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86B1CB6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0395D56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3BEA9AC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4800806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EC08E2B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C1AE61C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EFA7585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97B55BD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B953F7B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7B1030F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CCF4B30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7844A48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9225777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582499F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324F26FD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219783AA" w14:textId="77777777" w:rsidR="007F13F7" w:rsidRDefault="007F13F7" w:rsidP="0096280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CA2DCBC" w14:textId="77777777" w:rsidR="007F13F7" w:rsidRPr="00962802" w:rsidRDefault="007F13F7" w:rsidP="0096280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362E3C" id="Education" o:spid="_x0000_s1027" type="#_x0000_t202" style="position:absolute;margin-left:243pt;margin-top:458.4pt;width:279pt;height:193.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" filled="f" stroked="f" strokeweight=".5pt">
                <v:textbox>
                  <w:txbxContent>
                    <w:p w14:paraId="6679987C" w14:textId="21BF62E1" w:rsidR="007F13F7" w:rsidRDefault="007F13F7" w:rsidP="00862B6A">
                      <w:pPr>
                        <w:pStyle w:val="Heading1"/>
                        <w:numPr>
                          <w:ilvl w:val="0"/>
                          <w:numId w:val="0"/>
                        </w:numPr>
                        <w:pBdr>
                          <w:bottom w:val="single" w:sz="4" w:space="0" w:color="595959" w:themeColor="text1" w:themeTint="A6"/>
                        </w:pBdr>
                        <w:ind w:left="432" w:hanging="432"/>
                      </w:pPr>
                      <w:r>
                        <w:t>Education</w:t>
                      </w:r>
                    </w:p>
                    <w:p w14:paraId="61DBB545" w14:textId="7A38021B" w:rsidR="007F13F7" w:rsidRDefault="00A305FE" w:rsidP="007F13F7">
                      <w:pPr>
                        <w:pStyle w:val="Heading3"/>
                        <w:numPr>
                          <w:ilvl w:val="0"/>
                          <w:numId w:val="0"/>
                        </w:numPr>
                        <w:ind w:left="720" w:hanging="720"/>
                      </w:pPr>
                      <w:r>
                        <w:t>Secondary Education</w:t>
                      </w:r>
                    </w:p>
                    <w:p w14:paraId="44C60B4E" w14:textId="1EFBC53F" w:rsidR="007F13F7" w:rsidRDefault="00A305FE" w:rsidP="00962802">
                      <w:pPr>
                        <w:rPr>
                          <w:sz w:val="18"/>
                          <w:szCs w:val="18"/>
                        </w:rPr>
                      </w:pPr>
                      <w:r w:rsidRPr="00A305FE">
                        <w:rPr>
                          <w:rFonts w:asciiTheme="majorHAnsi" w:hAnsiTheme="majorHAnsi" w:cs="Arial"/>
                          <w:i/>
                          <w:iCs/>
                          <w:lang w:val="en-IN"/>
                        </w:rPr>
                        <w:t>Kalna Kansra High School</w:t>
                      </w:r>
                      <w:r w:rsidR="007F13F7">
                        <w:t xml:space="preserve">       </w:t>
                      </w:r>
                      <w:r>
                        <w:t xml:space="preserve"> </w:t>
                      </w:r>
                      <w:r>
                        <w:rPr>
                          <w:sz w:val="18"/>
                          <w:szCs w:val="18"/>
                        </w:rPr>
                        <w:t xml:space="preserve">March </w:t>
                      </w:r>
                      <w:r w:rsidRPr="00962802">
                        <w:rPr>
                          <w:sz w:val="18"/>
                          <w:szCs w:val="18"/>
                        </w:rPr>
                        <w:t>2020</w:t>
                      </w:r>
                    </w:p>
                    <w:p w14:paraId="49548D8E" w14:textId="4763D27A" w:rsidR="00A305FE" w:rsidRDefault="00A305FE" w:rsidP="00A305FE">
                      <w:pPr>
                        <w:pStyle w:val="Heading3"/>
                        <w:numPr>
                          <w:ilvl w:val="0"/>
                          <w:numId w:val="0"/>
                        </w:numPr>
                        <w:ind w:left="720" w:hanging="720"/>
                      </w:pPr>
                      <w:r>
                        <w:t xml:space="preserve">Higher </w:t>
                      </w:r>
                      <w:r>
                        <w:t>Secondary Education</w:t>
                      </w:r>
                    </w:p>
                    <w:p w14:paraId="195DE239" w14:textId="76F188B8" w:rsidR="007F13F7" w:rsidRDefault="00A305FE" w:rsidP="00962802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asciiTheme="majorHAnsi" w:hAnsiTheme="majorHAnsi" w:cs="Arial"/>
                          <w:i/>
                          <w:iCs/>
                          <w:lang w:val="en-IN"/>
                        </w:rPr>
                        <w:t xml:space="preserve">Jamalpur </w:t>
                      </w:r>
                      <w:r w:rsidRPr="00A305FE">
                        <w:rPr>
                          <w:rFonts w:asciiTheme="majorHAnsi" w:hAnsiTheme="majorHAnsi" w:cs="Arial"/>
                          <w:i/>
                          <w:iCs/>
                          <w:lang w:val="en-IN"/>
                        </w:rPr>
                        <w:t>High School</w:t>
                      </w:r>
                      <w:r>
                        <w:t xml:space="preserve">        </w:t>
                      </w:r>
                      <w:r>
                        <w:tab/>
                        <w:t xml:space="preserve">     </w:t>
                      </w:r>
                      <w:r>
                        <w:rPr>
                          <w:sz w:val="18"/>
                          <w:szCs w:val="18"/>
                        </w:rPr>
                        <w:t xml:space="preserve">April </w:t>
                      </w:r>
                      <w:r w:rsidRPr="00962802">
                        <w:rPr>
                          <w:sz w:val="18"/>
                          <w:szCs w:val="18"/>
                        </w:rPr>
                        <w:t>2022</w:t>
                      </w:r>
                    </w:p>
                    <w:p w14:paraId="200CE8A2" w14:textId="47F65A50" w:rsidR="007F13F7" w:rsidRDefault="00F07353" w:rsidP="007F13F7">
                      <w:pPr>
                        <w:pStyle w:val="Heading3"/>
                        <w:numPr>
                          <w:ilvl w:val="0"/>
                          <w:numId w:val="0"/>
                        </w:numPr>
                        <w:ind w:left="720" w:hanging="720"/>
                      </w:pPr>
                      <w:r>
                        <w:t>Bachelor’s Degree in B</w:t>
                      </w:r>
                      <w:r w:rsidR="00A305FE">
                        <w:t>CA</w:t>
                      </w:r>
                    </w:p>
                    <w:p w14:paraId="2A4554C3" w14:textId="43BA73B4" w:rsidR="007F13F7" w:rsidRDefault="00A305FE" w:rsidP="007F13F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Style w:val="SubtleEmphasis"/>
                        </w:rPr>
                        <w:t>Burdwan Institute of Management and Computer Science</w:t>
                      </w:r>
                      <w:r>
                        <w:rPr>
                          <w:rStyle w:val="SubtleEmphasis"/>
                        </w:rPr>
                        <w:tab/>
                      </w:r>
                      <w:r w:rsidR="007F13F7">
                        <w:t xml:space="preserve">               </w:t>
                      </w:r>
                      <w:r w:rsidR="00F07353">
                        <w:t xml:space="preserve"> </w:t>
                      </w:r>
                      <w:r>
                        <w:rPr>
                          <w:sz w:val="18"/>
                          <w:szCs w:val="18"/>
                        </w:rPr>
                        <w:t>July</w:t>
                      </w:r>
                      <w:r w:rsidR="007F13F7" w:rsidRPr="00962802">
                        <w:rPr>
                          <w:sz w:val="18"/>
                          <w:szCs w:val="18"/>
                        </w:rPr>
                        <w:t xml:space="preserve"> 2</w:t>
                      </w:r>
                      <w:r>
                        <w:rPr>
                          <w:sz w:val="18"/>
                          <w:szCs w:val="18"/>
                        </w:rPr>
                        <w:t>022</w:t>
                      </w:r>
                      <w:r w:rsidR="007F13F7" w:rsidRPr="00962802">
                        <w:rPr>
                          <w:sz w:val="18"/>
                          <w:szCs w:val="18"/>
                        </w:rPr>
                        <w:t>–</w:t>
                      </w:r>
                      <w:r>
                        <w:rPr>
                          <w:sz w:val="18"/>
                          <w:szCs w:val="18"/>
                        </w:rPr>
                        <w:t xml:space="preserve"> July</w:t>
                      </w:r>
                      <w:r w:rsidR="007F13F7" w:rsidRPr="00962802">
                        <w:rPr>
                          <w:sz w:val="18"/>
                          <w:szCs w:val="18"/>
                        </w:rPr>
                        <w:t xml:space="preserve"> 20</w:t>
                      </w:r>
                      <w:r>
                        <w:rPr>
                          <w:sz w:val="18"/>
                          <w:szCs w:val="18"/>
                        </w:rPr>
                        <w:t>25</w:t>
                      </w:r>
                    </w:p>
                    <w:p w14:paraId="41BC5C01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2226E26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2DE89534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4EB0A6DC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69FE1DE3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54CD70BE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686B1CB6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0395D56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63BEA9AC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24800806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5EC08E2B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1C1AE61C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4EFA7585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97B55BD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0B953F7B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77B1030F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5CCF4B30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17844A48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49225777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4582499F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324F26FD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219783AA" w14:textId="77777777" w:rsidR="007F13F7" w:rsidRDefault="007F13F7" w:rsidP="00962802">
                      <w:pPr>
                        <w:rPr>
                          <w:sz w:val="18"/>
                          <w:szCs w:val="18"/>
                        </w:rPr>
                      </w:pPr>
                    </w:p>
                    <w:p w14:paraId="4CA2DCBC" w14:textId="77777777" w:rsidR="007F13F7" w:rsidRPr="00962802" w:rsidRDefault="007F13F7" w:rsidP="00962802"/>
                  </w:txbxContent>
                </v:textbox>
                <w10:wrap anchory="page"/>
              </v:shape>
            </w:pict>
          </mc:Fallback>
        </mc:AlternateContent>
      </w:r>
      <w:r w:rsidR="00C25CFD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5665FAE" wp14:editId="6AE4BC82">
                <wp:simplePos x="0" y="0"/>
                <wp:positionH relativeFrom="column">
                  <wp:posOffset>3086100</wp:posOffset>
                </wp:positionH>
                <wp:positionV relativeFrom="paragraph">
                  <wp:posOffset>342900</wp:posOffset>
                </wp:positionV>
                <wp:extent cx="3840480" cy="914400"/>
                <wp:effectExtent l="0" t="0" r="0" b="0"/>
                <wp:wrapNone/>
                <wp:docPr id="72" name="Name &amp; 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40480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E72BE8" w14:textId="77777777" w:rsidR="00C25CFD" w:rsidRPr="00C25CFD" w:rsidRDefault="00C25CFD">
                            <w:pPr>
                              <w:rPr>
                                <w:rStyle w:val="TitleChar"/>
                              </w:rPr>
                            </w:pPr>
                            <w:r w:rsidRPr="00C25CFD">
                              <w:rPr>
                                <w:rStyle w:val="TitleChar"/>
                              </w:rPr>
                              <w:t>Anik Santra</w:t>
                            </w:r>
                          </w:p>
                          <w:p w14:paraId="324BEFBD" w14:textId="2CC1F21F" w:rsidR="0094630A" w:rsidRDefault="00BE290C">
                            <w:r>
                              <w:rPr>
                                <w:rStyle w:val="SubtitleChar"/>
                                <w:sz w:val="28"/>
                                <w:szCs w:val="28"/>
                              </w:rPr>
                              <w:t>Software Develop</w:t>
                            </w:r>
                            <w:r w:rsidR="00A305FE">
                              <w:rPr>
                                <w:rStyle w:val="SubtitleChar"/>
                                <w:sz w:val="28"/>
                                <w:szCs w:val="28"/>
                              </w:rPr>
                              <w:t>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665FAE" id="Name &amp; Title" o:spid="_x0000_s1028" type="#_x0000_t202" style="position:absolute;margin-left:243pt;margin-top:27pt;width:302.4pt;height:1in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" filled="f" stroked="f" strokeweight=".5pt">
                <v:textbox>
                  <w:txbxContent>
                    <w:p w14:paraId="73E72BE8" w14:textId="77777777" w:rsidR="00C25CFD" w:rsidRPr="00C25CFD" w:rsidRDefault="00C25CFD">
                      <w:pPr>
                        <w:rPr>
                          <w:rStyle w:val="TitleChar"/>
                        </w:rPr>
                      </w:pPr>
                      <w:r w:rsidRPr="00C25CFD">
                        <w:rPr>
                          <w:rStyle w:val="TitleChar"/>
                        </w:rPr>
                        <w:t>Anik Santra</w:t>
                      </w:r>
                    </w:p>
                    <w:p w14:paraId="324BEFBD" w14:textId="2CC1F21F" w:rsidR="0094630A" w:rsidRDefault="00BE290C">
                      <w:r>
                        <w:rPr>
                          <w:rStyle w:val="SubtitleChar"/>
                          <w:sz w:val="28"/>
                          <w:szCs w:val="28"/>
                        </w:rPr>
                        <w:t>Software Develop</w:t>
                      </w:r>
                      <w:r w:rsidR="00A305FE">
                        <w:rPr>
                          <w:rStyle w:val="SubtitleChar"/>
                          <w:sz w:val="28"/>
                          <w:szCs w:val="28"/>
                        </w:rPr>
                        <w:t>er</w:t>
                      </w:r>
                    </w:p>
                  </w:txbxContent>
                </v:textbox>
              </v:shape>
            </w:pict>
          </mc:Fallback>
        </mc:AlternateContent>
      </w:r>
      <w:r w:rsidR="00C25CFD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61459B7" wp14:editId="4A4D199E">
                <wp:simplePos x="0" y="0"/>
                <wp:positionH relativeFrom="margin">
                  <wp:align>right</wp:align>
                </wp:positionH>
                <wp:positionV relativeFrom="page">
                  <wp:posOffset>1851660</wp:posOffset>
                </wp:positionV>
                <wp:extent cx="3543300" cy="3817620"/>
                <wp:effectExtent l="0" t="0" r="0" b="0"/>
                <wp:wrapNone/>
                <wp:docPr id="74" name="Profi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3300" cy="3817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3AB00A5" w14:textId="7B74607C" w:rsidR="006C5C18" w:rsidRDefault="006C5C18" w:rsidP="006C5C18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ind w:left="432" w:hanging="432"/>
                            </w:pPr>
                            <w:r>
                              <w:t>Profile</w:t>
                            </w:r>
                          </w:p>
                          <w:p w14:paraId="7B3C7C54" w14:textId="77777777" w:rsidR="00C25CFD" w:rsidRPr="00C25CFD" w:rsidRDefault="00C25CFD" w:rsidP="00C25CFD">
                            <w:pPr>
                              <w:pStyle w:val="BodyText"/>
                              <w:spacing w:before="145" w:line="288" w:lineRule="auto"/>
                              <w:ind w:left="57"/>
                              <w:rPr>
                                <w:sz w:val="27"/>
                                <w:szCs w:val="27"/>
                              </w:rPr>
                            </w:pP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With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a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strong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foundation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in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programming,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I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am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proficient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in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languages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such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as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C,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C++,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 xml:space="preserve">Java,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and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5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Python,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5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enabling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5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me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5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to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5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develop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5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efficient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5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and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5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reliable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5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software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5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solutions.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5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My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5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 xml:space="preserve">experience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extends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to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web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technologies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like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HTML,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CSS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and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PHP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and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I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have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worked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>extensively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2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8"/>
                                <w:sz w:val="24"/>
                                <w:szCs w:val="23"/>
                              </w:rPr>
                              <w:t xml:space="preserve">with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databases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5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using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5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SQL.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5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I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5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am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5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adept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5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at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5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using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5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platforms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5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like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5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Visual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5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Studio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5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Code</w:t>
                            </w:r>
                            <w:r w:rsidRPr="00C25CFD">
                              <w:rPr>
                                <w:spacing w:val="-15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and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5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>MS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5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6"/>
                                <w:sz w:val="24"/>
                                <w:szCs w:val="23"/>
                              </w:rPr>
                              <w:t xml:space="preserve">Office, allowing me to deliver high-quality projects while continuously expanding my technical expertise. My passion for learning and problem-solving drives me to enhance project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4"/>
                                <w:sz w:val="24"/>
                                <w:szCs w:val="23"/>
                              </w:rPr>
                              <w:t>efficiency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1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4"/>
                                <w:sz w:val="24"/>
                                <w:szCs w:val="23"/>
                              </w:rPr>
                              <w:t>and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1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4"/>
                                <w:sz w:val="24"/>
                                <w:szCs w:val="23"/>
                              </w:rPr>
                              <w:t>deliver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1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4"/>
                                <w:sz w:val="24"/>
                                <w:szCs w:val="23"/>
                              </w:rPr>
                              <w:t>results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1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4"/>
                                <w:sz w:val="24"/>
                                <w:szCs w:val="23"/>
                              </w:rPr>
                              <w:t>that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1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4"/>
                                <w:sz w:val="24"/>
                                <w:szCs w:val="23"/>
                              </w:rPr>
                              <w:t>align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1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4"/>
                                <w:sz w:val="24"/>
                                <w:szCs w:val="23"/>
                              </w:rPr>
                              <w:t>with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1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4"/>
                                <w:sz w:val="24"/>
                                <w:szCs w:val="23"/>
                              </w:rPr>
                              <w:t>industry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11"/>
                                <w:sz w:val="24"/>
                                <w:szCs w:val="23"/>
                              </w:rPr>
                              <w:t xml:space="preserve"> </w:t>
                            </w:r>
                            <w:r w:rsidRPr="00C25CFD">
                              <w:rPr>
                                <w:rFonts w:asciiTheme="minorHAnsi" w:hAnsiTheme="minorHAnsi"/>
                                <w:spacing w:val="-4"/>
                                <w:sz w:val="24"/>
                                <w:szCs w:val="23"/>
                              </w:rPr>
                              <w:t>standards.</w:t>
                            </w:r>
                          </w:p>
                          <w:p w14:paraId="3A539EF9" w14:textId="11761CD3" w:rsidR="006C5C18" w:rsidRPr="00BB29C7" w:rsidRDefault="006C5C18" w:rsidP="00C25CFD">
                            <w:pPr>
                              <w:spacing w:line="276" w:lineRule="auto"/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1459B7" id="Profile" o:spid="_x0000_s1029" type="#_x0000_t202" style="position:absolute;margin-left:227.8pt;margin-top:145.8pt;width:279pt;height:300.6pt;z-index:251673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" filled="f" stroked="f" strokeweight=".5pt">
                <v:textbox>
                  <w:txbxContent>
                    <w:p w14:paraId="53AB00A5" w14:textId="7B74607C" w:rsidR="006C5C18" w:rsidRDefault="006C5C18" w:rsidP="006C5C18">
                      <w:pPr>
                        <w:pStyle w:val="Heading1"/>
                        <w:numPr>
                          <w:ilvl w:val="0"/>
                          <w:numId w:val="0"/>
                        </w:numPr>
                        <w:ind w:left="432" w:hanging="432"/>
                      </w:pPr>
                      <w:r>
                        <w:t>Profile</w:t>
                      </w:r>
                    </w:p>
                    <w:p w14:paraId="7B3C7C54" w14:textId="77777777" w:rsidR="00C25CFD" w:rsidRPr="00C25CFD" w:rsidRDefault="00C25CFD" w:rsidP="00C25CFD">
                      <w:pPr>
                        <w:pStyle w:val="BodyText"/>
                        <w:spacing w:before="145" w:line="288" w:lineRule="auto"/>
                        <w:ind w:left="57"/>
                        <w:rPr>
                          <w:sz w:val="27"/>
                          <w:szCs w:val="27"/>
                        </w:rPr>
                      </w:pP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With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a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strong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foundation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in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programming,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I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am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proficient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in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languages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such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as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C,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C++,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 xml:space="preserve">Java,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and</w:t>
                      </w:r>
                      <w:r w:rsidRPr="00C25CFD">
                        <w:rPr>
                          <w:rFonts w:asciiTheme="minorHAnsi" w:hAnsiTheme="minorHAnsi"/>
                          <w:spacing w:val="-15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Python,</w:t>
                      </w:r>
                      <w:r w:rsidRPr="00C25CFD">
                        <w:rPr>
                          <w:rFonts w:asciiTheme="minorHAnsi" w:hAnsiTheme="minorHAnsi"/>
                          <w:spacing w:val="-15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enabling</w:t>
                      </w:r>
                      <w:r w:rsidRPr="00C25CFD">
                        <w:rPr>
                          <w:rFonts w:asciiTheme="minorHAnsi" w:hAnsiTheme="minorHAnsi"/>
                          <w:spacing w:val="-15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me</w:t>
                      </w:r>
                      <w:r w:rsidRPr="00C25CFD">
                        <w:rPr>
                          <w:rFonts w:asciiTheme="minorHAnsi" w:hAnsiTheme="minorHAnsi"/>
                          <w:spacing w:val="-15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to</w:t>
                      </w:r>
                      <w:r w:rsidRPr="00C25CFD">
                        <w:rPr>
                          <w:rFonts w:asciiTheme="minorHAnsi" w:hAnsiTheme="minorHAnsi"/>
                          <w:spacing w:val="-15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develop</w:t>
                      </w:r>
                      <w:r w:rsidRPr="00C25CFD">
                        <w:rPr>
                          <w:rFonts w:asciiTheme="minorHAnsi" w:hAnsiTheme="minorHAnsi"/>
                          <w:spacing w:val="-15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efficient</w:t>
                      </w:r>
                      <w:r w:rsidRPr="00C25CFD">
                        <w:rPr>
                          <w:rFonts w:asciiTheme="minorHAnsi" w:hAnsiTheme="minorHAnsi"/>
                          <w:spacing w:val="-15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and</w:t>
                      </w:r>
                      <w:r w:rsidRPr="00C25CFD">
                        <w:rPr>
                          <w:rFonts w:asciiTheme="minorHAnsi" w:hAnsiTheme="minorHAnsi"/>
                          <w:spacing w:val="-15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reliable</w:t>
                      </w:r>
                      <w:r w:rsidRPr="00C25CFD">
                        <w:rPr>
                          <w:rFonts w:asciiTheme="minorHAnsi" w:hAnsiTheme="minorHAnsi"/>
                          <w:spacing w:val="-15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software</w:t>
                      </w:r>
                      <w:r w:rsidRPr="00C25CFD">
                        <w:rPr>
                          <w:rFonts w:asciiTheme="minorHAnsi" w:hAnsiTheme="minorHAnsi"/>
                          <w:spacing w:val="-15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solutions.</w:t>
                      </w:r>
                      <w:r w:rsidRPr="00C25CFD">
                        <w:rPr>
                          <w:rFonts w:asciiTheme="minorHAnsi" w:hAnsiTheme="minorHAnsi"/>
                          <w:spacing w:val="-15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My</w:t>
                      </w:r>
                      <w:r w:rsidRPr="00C25CFD">
                        <w:rPr>
                          <w:rFonts w:asciiTheme="minorHAnsi" w:hAnsiTheme="minorHAnsi"/>
                          <w:spacing w:val="-15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 xml:space="preserve">experience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extends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to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web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technologies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like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HTML,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CSS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and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PHP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and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I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have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worked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>extensively</w:t>
                      </w:r>
                      <w:r w:rsidRPr="00C25CFD">
                        <w:rPr>
                          <w:rFonts w:asciiTheme="minorHAnsi" w:hAnsiTheme="minorHAnsi"/>
                          <w:spacing w:val="-12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8"/>
                          <w:sz w:val="24"/>
                          <w:szCs w:val="23"/>
                        </w:rPr>
                        <w:t xml:space="preserve">with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databases</w:t>
                      </w:r>
                      <w:r w:rsidRPr="00C25CFD">
                        <w:rPr>
                          <w:rFonts w:asciiTheme="minorHAnsi" w:hAnsiTheme="minorHAnsi"/>
                          <w:spacing w:val="-15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using</w:t>
                      </w:r>
                      <w:r w:rsidRPr="00C25CFD">
                        <w:rPr>
                          <w:rFonts w:asciiTheme="minorHAnsi" w:hAnsiTheme="minorHAnsi"/>
                          <w:spacing w:val="-15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SQL.</w:t>
                      </w:r>
                      <w:r w:rsidRPr="00C25CFD">
                        <w:rPr>
                          <w:rFonts w:asciiTheme="minorHAnsi" w:hAnsiTheme="minorHAnsi"/>
                          <w:spacing w:val="-15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I</w:t>
                      </w:r>
                      <w:r w:rsidRPr="00C25CFD">
                        <w:rPr>
                          <w:rFonts w:asciiTheme="minorHAnsi" w:hAnsiTheme="minorHAnsi"/>
                          <w:spacing w:val="-15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am</w:t>
                      </w:r>
                      <w:r w:rsidRPr="00C25CFD">
                        <w:rPr>
                          <w:rFonts w:asciiTheme="minorHAnsi" w:hAnsiTheme="minorHAnsi"/>
                          <w:spacing w:val="-15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adept</w:t>
                      </w:r>
                      <w:r w:rsidRPr="00C25CFD">
                        <w:rPr>
                          <w:rFonts w:asciiTheme="minorHAnsi" w:hAnsiTheme="minorHAnsi"/>
                          <w:spacing w:val="-15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at</w:t>
                      </w:r>
                      <w:r w:rsidRPr="00C25CFD">
                        <w:rPr>
                          <w:rFonts w:asciiTheme="minorHAnsi" w:hAnsiTheme="minorHAnsi"/>
                          <w:spacing w:val="-15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using</w:t>
                      </w:r>
                      <w:r w:rsidRPr="00C25CFD">
                        <w:rPr>
                          <w:rFonts w:asciiTheme="minorHAnsi" w:hAnsiTheme="minorHAnsi"/>
                          <w:spacing w:val="-15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platforms</w:t>
                      </w:r>
                      <w:r w:rsidRPr="00C25CFD">
                        <w:rPr>
                          <w:rFonts w:asciiTheme="minorHAnsi" w:hAnsiTheme="minorHAnsi"/>
                          <w:spacing w:val="-15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like</w:t>
                      </w:r>
                      <w:r w:rsidRPr="00C25CFD">
                        <w:rPr>
                          <w:rFonts w:asciiTheme="minorHAnsi" w:hAnsiTheme="minorHAnsi"/>
                          <w:spacing w:val="-15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Visual</w:t>
                      </w:r>
                      <w:r w:rsidRPr="00C25CFD">
                        <w:rPr>
                          <w:rFonts w:asciiTheme="minorHAnsi" w:hAnsiTheme="minorHAnsi"/>
                          <w:spacing w:val="-15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Studio</w:t>
                      </w:r>
                      <w:r w:rsidRPr="00C25CFD">
                        <w:rPr>
                          <w:rFonts w:asciiTheme="minorHAnsi" w:hAnsiTheme="minorHAnsi"/>
                          <w:spacing w:val="-15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Code</w:t>
                      </w:r>
                      <w:r w:rsidRPr="00C25CFD">
                        <w:rPr>
                          <w:spacing w:val="-15"/>
                          <w:sz w:val="23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and</w:t>
                      </w:r>
                      <w:r w:rsidRPr="00C25CFD">
                        <w:rPr>
                          <w:rFonts w:asciiTheme="minorHAnsi" w:hAnsiTheme="minorHAnsi"/>
                          <w:spacing w:val="-15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>MS</w:t>
                      </w:r>
                      <w:r w:rsidRPr="00C25CFD">
                        <w:rPr>
                          <w:rFonts w:asciiTheme="minorHAnsi" w:hAnsiTheme="minorHAnsi"/>
                          <w:spacing w:val="-15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6"/>
                          <w:sz w:val="24"/>
                          <w:szCs w:val="23"/>
                        </w:rPr>
                        <w:t xml:space="preserve">Office, allowing me to deliver high-quality projects while continuously expanding my technical expertise. My passion for learning and problem-solving drives me to enhance project </w:t>
                      </w:r>
                      <w:r w:rsidRPr="00C25CFD">
                        <w:rPr>
                          <w:rFonts w:asciiTheme="minorHAnsi" w:hAnsiTheme="minorHAnsi"/>
                          <w:spacing w:val="-4"/>
                          <w:sz w:val="24"/>
                          <w:szCs w:val="23"/>
                        </w:rPr>
                        <w:t>efficiency</w:t>
                      </w:r>
                      <w:r w:rsidRPr="00C25CFD">
                        <w:rPr>
                          <w:rFonts w:asciiTheme="minorHAnsi" w:hAnsiTheme="minorHAnsi"/>
                          <w:spacing w:val="-11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4"/>
                          <w:sz w:val="24"/>
                          <w:szCs w:val="23"/>
                        </w:rPr>
                        <w:t>and</w:t>
                      </w:r>
                      <w:r w:rsidRPr="00C25CFD">
                        <w:rPr>
                          <w:rFonts w:asciiTheme="minorHAnsi" w:hAnsiTheme="minorHAnsi"/>
                          <w:spacing w:val="-11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4"/>
                          <w:sz w:val="24"/>
                          <w:szCs w:val="23"/>
                        </w:rPr>
                        <w:t>deliver</w:t>
                      </w:r>
                      <w:r w:rsidRPr="00C25CFD">
                        <w:rPr>
                          <w:rFonts w:asciiTheme="minorHAnsi" w:hAnsiTheme="minorHAnsi"/>
                          <w:spacing w:val="-11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4"/>
                          <w:sz w:val="24"/>
                          <w:szCs w:val="23"/>
                        </w:rPr>
                        <w:t>results</w:t>
                      </w:r>
                      <w:r w:rsidRPr="00C25CFD">
                        <w:rPr>
                          <w:rFonts w:asciiTheme="minorHAnsi" w:hAnsiTheme="minorHAnsi"/>
                          <w:spacing w:val="-11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4"/>
                          <w:sz w:val="24"/>
                          <w:szCs w:val="23"/>
                        </w:rPr>
                        <w:t>that</w:t>
                      </w:r>
                      <w:r w:rsidRPr="00C25CFD">
                        <w:rPr>
                          <w:rFonts w:asciiTheme="minorHAnsi" w:hAnsiTheme="minorHAnsi"/>
                          <w:spacing w:val="-11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4"/>
                          <w:sz w:val="24"/>
                          <w:szCs w:val="23"/>
                        </w:rPr>
                        <w:t>align</w:t>
                      </w:r>
                      <w:r w:rsidRPr="00C25CFD">
                        <w:rPr>
                          <w:rFonts w:asciiTheme="minorHAnsi" w:hAnsiTheme="minorHAnsi"/>
                          <w:spacing w:val="-11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4"/>
                          <w:sz w:val="24"/>
                          <w:szCs w:val="23"/>
                        </w:rPr>
                        <w:t>with</w:t>
                      </w:r>
                      <w:r w:rsidRPr="00C25CFD">
                        <w:rPr>
                          <w:rFonts w:asciiTheme="minorHAnsi" w:hAnsiTheme="minorHAnsi"/>
                          <w:spacing w:val="-11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4"/>
                          <w:sz w:val="24"/>
                          <w:szCs w:val="23"/>
                        </w:rPr>
                        <w:t>industry</w:t>
                      </w:r>
                      <w:r w:rsidRPr="00C25CFD">
                        <w:rPr>
                          <w:rFonts w:asciiTheme="minorHAnsi" w:hAnsiTheme="minorHAnsi"/>
                          <w:spacing w:val="-11"/>
                          <w:sz w:val="24"/>
                          <w:szCs w:val="23"/>
                        </w:rPr>
                        <w:t xml:space="preserve"> </w:t>
                      </w:r>
                      <w:r w:rsidRPr="00C25CFD">
                        <w:rPr>
                          <w:rFonts w:asciiTheme="minorHAnsi" w:hAnsiTheme="minorHAnsi"/>
                          <w:spacing w:val="-4"/>
                          <w:sz w:val="24"/>
                          <w:szCs w:val="23"/>
                        </w:rPr>
                        <w:t>standards.</w:t>
                      </w:r>
                    </w:p>
                    <w:p w14:paraId="3A539EF9" w14:textId="11761CD3" w:rsidR="006C5C18" w:rsidRPr="00BB29C7" w:rsidRDefault="006C5C18" w:rsidP="00C25CFD">
                      <w:pPr>
                        <w:spacing w:line="276" w:lineRule="auto"/>
                        <w:jc w:val="both"/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C25CFD">
        <w:rPr>
          <w:noProof/>
        </w:rPr>
        <w:drawing>
          <wp:anchor distT="0" distB="0" distL="114300" distR="114300" simplePos="0" relativeHeight="251649024" behindDoc="0" locked="0" layoutInCell="1" allowOverlap="1" wp14:anchorId="6B3964EC" wp14:editId="068C5088">
            <wp:simplePos x="0" y="0"/>
            <wp:positionH relativeFrom="column">
              <wp:posOffset>563880</wp:posOffset>
            </wp:positionH>
            <wp:positionV relativeFrom="paragraph">
              <wp:posOffset>342900</wp:posOffset>
            </wp:positionV>
            <wp:extent cx="1622072" cy="2095500"/>
            <wp:effectExtent l="0" t="0" r="0" b="0"/>
            <wp:wrapNone/>
            <wp:docPr id="7" name="Ph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hoto"/>
                    <pic:cNvPicPr/>
                  </pic:nvPicPr>
                  <pic:blipFill rotWithShape="1"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8123" b="98541" l="3266" r="98953">
                                  <a14:foregroundMark x1="43257" y1="8306" x2="63339" y2="9241"/>
                                  <a14:foregroundMark x1="34258" y1="68142" x2="16825" y2="73778"/>
                                  <a14:foregroundMark x1="33333" y1="69261" x2="3574" y2="84728"/>
                                  <a14:foregroundMark x1="3574" y1="84728" x2="50031" y2="96060"/>
                                  <a14:foregroundMark x1="50031" y1="96060" x2="83795" y2="91342"/>
                                  <a14:foregroundMark x1="83795" y1="91342" x2="74615" y2="69261"/>
                                  <a14:foregroundMark x1="69008" y1="67802" x2="99014" y2="80350"/>
                                  <a14:foregroundMark x1="68515" y1="68872" x2="47874" y2="85165"/>
                                  <a14:foregroundMark x1="89156" y1="85165" x2="44794" y2="86089"/>
                                  <a14:foregroundMark x1="44794" y1="86089" x2="44116" y2="86673"/>
                                  <a14:foregroundMark x1="89156" y1="90759" x2="51140" y2="90759"/>
                                  <a14:foregroundMark x1="93839" y1="91488" x2="59273" y2="93239"/>
                                  <a14:foregroundMark x1="59273" y1="93239" x2="56315" y2="94066"/>
                                  <a14:foregroundMark x1="38016" y1="94066" x2="11275" y2="95185"/>
                                  <a14:foregroundMark x1="45040" y1="94796" x2="14110" y2="96304"/>
                                  <a14:foregroundMark x1="14110" y1="96304" x2="14110" y2="96304"/>
                                  <a14:foregroundMark x1="4251" y1="86284" x2="5176" y2="95914"/>
                                  <a14:foregroundMark x1="91066" y1="94796" x2="61922" y2="95914"/>
                                  <a14:foregroundMark x1="94331" y1="97422" x2="74122" y2="98541"/>
                                  <a14:backgroundMark x1="40357" y1="8901" x2="40357" y2="8901"/>
                                  <a14:backgroundMark x1="42699" y1="7393" x2="42699" y2="7393"/>
                                  <a14:backgroundMark x1="41774" y1="9241" x2="41774" y2="9241"/>
                                  <a14:backgroundMark x1="40357" y1="8171" x2="41774" y2="7782"/>
                                  <a14:backgroundMark x1="42699" y1="7782" x2="39433" y2="11089"/>
                                  <a14:backgroundMark x1="44609" y1="5545" x2="40850" y2="8901"/>
                                  <a14:backgroundMark x1="924" y1="79621" x2="16882" y2="7368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2908" cy="2096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17C9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1843216" wp14:editId="16AF9B7F">
                <wp:simplePos x="0" y="0"/>
                <wp:positionH relativeFrom="column">
                  <wp:posOffset>182880</wp:posOffset>
                </wp:positionH>
                <wp:positionV relativeFrom="page">
                  <wp:posOffset>5593080</wp:posOffset>
                </wp:positionV>
                <wp:extent cx="2377440" cy="2575560"/>
                <wp:effectExtent l="0" t="0" r="0" b="0"/>
                <wp:wrapNone/>
                <wp:docPr id="3" name="Skills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7440" cy="25755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C41F82" w14:textId="313F18D3" w:rsidR="00923485" w:rsidRDefault="00BB29C7" w:rsidP="003D4604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ind w:left="432" w:hanging="432"/>
                            </w:pPr>
                            <w:r>
                              <w:t>Skills</w:t>
                            </w:r>
                          </w:p>
                          <w:p w14:paraId="356F5174" w14:textId="545E13D3" w:rsidR="00BB29C7" w:rsidRDefault="00BB3E6C" w:rsidP="00BB29C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</w:pPr>
                            <w:r w:rsidRPr="002917C9">
                              <w:rPr>
                                <w:b/>
                                <w:bCs/>
                              </w:rPr>
                              <w:t xml:space="preserve">Programming </w:t>
                            </w:r>
                            <w:r w:rsidR="002917C9" w:rsidRPr="002917C9">
                              <w:rPr>
                                <w:b/>
                                <w:bCs/>
                              </w:rPr>
                              <w:t>Language:</w:t>
                            </w:r>
                            <w:r>
                              <w:t xml:space="preserve"> </w:t>
                            </w:r>
                            <w:r w:rsidR="002917C9">
                              <w:t>C</w:t>
                            </w:r>
                            <w:r>
                              <w:t>,</w:t>
                            </w:r>
                            <w:r w:rsidR="002917C9">
                              <w:t xml:space="preserve"> C++, JAVA, PYTHON</w:t>
                            </w:r>
                          </w:p>
                          <w:p w14:paraId="0A9490EE" w14:textId="69B58BC7" w:rsidR="00BB29C7" w:rsidRDefault="002917C9" w:rsidP="00BB29C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</w:pPr>
                            <w:r w:rsidRPr="002917C9">
                              <w:rPr>
                                <w:b/>
                                <w:bCs/>
                              </w:rPr>
                              <w:t>Web Development:</w:t>
                            </w:r>
                            <w:r>
                              <w:t xml:space="preserve"> HTML, CSS, PHP</w:t>
                            </w:r>
                          </w:p>
                          <w:p w14:paraId="0088C060" w14:textId="2ED40D6A" w:rsidR="00BB29C7" w:rsidRDefault="002917C9" w:rsidP="00BB29C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</w:pPr>
                            <w:r w:rsidRPr="002917C9">
                              <w:rPr>
                                <w:b/>
                                <w:bCs/>
                              </w:rPr>
                              <w:t>Database:</w:t>
                            </w:r>
                            <w:r>
                              <w:t xml:space="preserve"> MySQL</w:t>
                            </w:r>
                          </w:p>
                          <w:p w14:paraId="1948C20C" w14:textId="00AEE226" w:rsidR="00BB29C7" w:rsidRDefault="002917C9" w:rsidP="00BB29C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</w:pPr>
                            <w:r w:rsidRPr="002917C9">
                              <w:rPr>
                                <w:b/>
                                <w:bCs/>
                              </w:rPr>
                              <w:t>Platforms:</w:t>
                            </w:r>
                            <w:r>
                              <w:t xml:space="preserve"> MS OFFICE, VISUAL STUDIO</w:t>
                            </w:r>
                          </w:p>
                          <w:p w14:paraId="17490F6B" w14:textId="77777777" w:rsidR="00BB29C7" w:rsidRDefault="00BB29C7" w:rsidP="00BB29C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</w:pPr>
                            <w:r>
                              <w:t>Data Analysis</w:t>
                            </w:r>
                          </w:p>
                          <w:p w14:paraId="68E13EAB" w14:textId="77777777" w:rsidR="00BB29C7" w:rsidRDefault="00BB29C7" w:rsidP="00BB29C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</w:pPr>
                            <w:r>
                              <w:t>Microsoft Excel</w:t>
                            </w:r>
                          </w:p>
                          <w:p w14:paraId="1BE30401" w14:textId="41030C77" w:rsidR="00BB29C7" w:rsidRPr="00BB29C7" w:rsidRDefault="00BB29C7" w:rsidP="00BB29C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</w:pPr>
                            <w:r>
                              <w:t>SA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843216" id="Skills" o:spid="_x0000_s1030" type="#_x0000_t202" style="position:absolute;margin-left:14.4pt;margin-top:440.4pt;width:187.2pt;height:202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" filled="f" stroked="f" strokeweight=".5pt">
                <v:textbox>
                  <w:txbxContent>
                    <w:p w14:paraId="6DC41F82" w14:textId="313F18D3" w:rsidR="00923485" w:rsidRDefault="00BB29C7" w:rsidP="003D4604">
                      <w:pPr>
                        <w:pStyle w:val="Heading1"/>
                        <w:numPr>
                          <w:ilvl w:val="0"/>
                          <w:numId w:val="0"/>
                        </w:numPr>
                        <w:ind w:left="432" w:hanging="432"/>
                      </w:pPr>
                      <w:r>
                        <w:t>Skills</w:t>
                      </w:r>
                    </w:p>
                    <w:p w14:paraId="356F5174" w14:textId="545E13D3" w:rsidR="00BB29C7" w:rsidRDefault="00BB3E6C" w:rsidP="00BB29C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</w:pPr>
                      <w:r w:rsidRPr="002917C9">
                        <w:rPr>
                          <w:b/>
                          <w:bCs/>
                        </w:rPr>
                        <w:t xml:space="preserve">Programming </w:t>
                      </w:r>
                      <w:r w:rsidR="002917C9" w:rsidRPr="002917C9">
                        <w:rPr>
                          <w:b/>
                          <w:bCs/>
                        </w:rPr>
                        <w:t>Language:</w:t>
                      </w:r>
                      <w:r>
                        <w:t xml:space="preserve"> </w:t>
                      </w:r>
                      <w:r w:rsidR="002917C9">
                        <w:t>C</w:t>
                      </w:r>
                      <w:r>
                        <w:t>,</w:t>
                      </w:r>
                      <w:r w:rsidR="002917C9">
                        <w:t xml:space="preserve"> C++, JAVA, PYTHON</w:t>
                      </w:r>
                    </w:p>
                    <w:p w14:paraId="0A9490EE" w14:textId="69B58BC7" w:rsidR="00BB29C7" w:rsidRDefault="002917C9" w:rsidP="00BB29C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</w:pPr>
                      <w:r w:rsidRPr="002917C9">
                        <w:rPr>
                          <w:b/>
                          <w:bCs/>
                        </w:rPr>
                        <w:t>Web Development:</w:t>
                      </w:r>
                      <w:r>
                        <w:t xml:space="preserve"> HTML, CSS, PHP</w:t>
                      </w:r>
                    </w:p>
                    <w:p w14:paraId="0088C060" w14:textId="2ED40D6A" w:rsidR="00BB29C7" w:rsidRDefault="002917C9" w:rsidP="00BB29C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</w:pPr>
                      <w:r w:rsidRPr="002917C9">
                        <w:rPr>
                          <w:b/>
                          <w:bCs/>
                        </w:rPr>
                        <w:t>Database:</w:t>
                      </w:r>
                      <w:r>
                        <w:t xml:space="preserve"> MySQL</w:t>
                      </w:r>
                    </w:p>
                    <w:p w14:paraId="1948C20C" w14:textId="00AEE226" w:rsidR="00BB29C7" w:rsidRDefault="002917C9" w:rsidP="00BB29C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</w:pPr>
                      <w:r w:rsidRPr="002917C9">
                        <w:rPr>
                          <w:b/>
                          <w:bCs/>
                        </w:rPr>
                        <w:t>Platforms:</w:t>
                      </w:r>
                      <w:r>
                        <w:t xml:space="preserve"> MS OFFICE, VISUAL STUDIO</w:t>
                      </w:r>
                    </w:p>
                    <w:p w14:paraId="17490F6B" w14:textId="77777777" w:rsidR="00BB29C7" w:rsidRDefault="00BB29C7" w:rsidP="00BB29C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</w:pPr>
                      <w:r>
                        <w:t>Data Analysis</w:t>
                      </w:r>
                    </w:p>
                    <w:p w14:paraId="68E13EAB" w14:textId="77777777" w:rsidR="00BB29C7" w:rsidRDefault="00BB29C7" w:rsidP="00BB29C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</w:pPr>
                      <w:r>
                        <w:t>Microsoft Excel</w:t>
                      </w:r>
                    </w:p>
                    <w:p w14:paraId="1BE30401" w14:textId="41030C77" w:rsidR="00BB29C7" w:rsidRPr="00BB29C7" w:rsidRDefault="00BB29C7" w:rsidP="00BB29C7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</w:pPr>
                      <w:r>
                        <w:t>SAP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B3E6C"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562156E5" wp14:editId="00AF0F1A">
                <wp:simplePos x="0" y="0"/>
                <wp:positionH relativeFrom="column">
                  <wp:posOffset>182880</wp:posOffset>
                </wp:positionH>
                <wp:positionV relativeFrom="paragraph">
                  <wp:posOffset>2727960</wp:posOffset>
                </wp:positionV>
                <wp:extent cx="2590800" cy="2072005"/>
                <wp:effectExtent l="0" t="0" r="0" b="4445"/>
                <wp:wrapNone/>
                <wp:docPr id="69" name="Conta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90800" cy="2072005"/>
                          <a:chOff x="0" y="0"/>
                          <a:chExt cx="2591463" cy="2072243"/>
                        </a:xfrm>
                      </wpg:grpSpPr>
                      <wps:wsp>
                        <wps:cNvPr id="8" name="Text Box 8"/>
                        <wps:cNvSpPr txBox="1"/>
                        <wps:spPr>
                          <a:xfrm>
                            <a:off x="0" y="0"/>
                            <a:ext cx="2377440" cy="6492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3E4C6B7" w14:textId="3043B083" w:rsidR="003D4604" w:rsidRDefault="003D4604" w:rsidP="003D4604">
                              <w:pPr>
                                <w:pStyle w:val="Heading1"/>
                                <w:numPr>
                                  <w:ilvl w:val="0"/>
                                  <w:numId w:val="0"/>
                                </w:numPr>
                                <w:ind w:left="432" w:hanging="432"/>
                              </w:pPr>
                              <w:r>
                                <w:t>Contac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" name="Group 5"/>
                        <wpg:cNvGrpSpPr/>
                        <wpg:grpSpPr>
                          <a:xfrm>
                            <a:off x="89064" y="759934"/>
                            <a:ext cx="2502399" cy="267194"/>
                            <a:chOff x="0" y="-87"/>
                            <a:chExt cx="2502399" cy="267194"/>
                          </a:xfrm>
                        </wpg:grpSpPr>
                        <pic:pic xmlns:pic="http://schemas.openxmlformats.org/drawingml/2006/picture">
                          <pic:nvPicPr>
                            <pic:cNvPr id="2" name="Graphic 2" descr="Marker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35626"/>
                              <a:ext cx="200660" cy="20066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4" name="Text Box 4"/>
                          <wps:cNvSpPr txBox="1"/>
                          <wps:spPr>
                            <a:xfrm>
                              <a:off x="160316" y="-87"/>
                              <a:ext cx="2342083" cy="26719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8AE976F" w14:textId="60B33271" w:rsidR="00C81816" w:rsidRPr="00BB3E6C" w:rsidRDefault="00BB3E6C">
                                <w:pPr>
                                  <w:rPr>
                                    <w:lang w:val="en-IN"/>
                                  </w:rPr>
                                </w:pPr>
                                <w:r>
                                  <w:rPr>
                                    <w:lang w:val="en-IN"/>
                                  </w:rPr>
                                  <w:t>Jamalpur, Purba Barddhama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6" name="Group 6"/>
                        <wpg:cNvGrpSpPr/>
                        <wpg:grpSpPr>
                          <a:xfrm>
                            <a:off x="89064" y="1104405"/>
                            <a:ext cx="2171997" cy="267194"/>
                            <a:chOff x="0" y="0"/>
                            <a:chExt cx="2171997" cy="267194"/>
                          </a:xfrm>
                        </wpg:grpSpPr>
                        <pic:pic xmlns:pic="http://schemas.openxmlformats.org/drawingml/2006/picture">
                          <pic:nvPicPr>
                            <pic:cNvPr id="9" name="Graphic 9" descr="Receiver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2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35626"/>
                              <a:ext cx="200660" cy="20066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0" name="Text Box 10"/>
                          <wps:cNvSpPr txBox="1"/>
                          <wps:spPr>
                            <a:xfrm>
                              <a:off x="160317" y="0"/>
                              <a:ext cx="2011680" cy="26719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7EF7992" w14:textId="49A13C5E" w:rsidR="00C81816" w:rsidRDefault="00A560CE">
                                <w:r>
                                  <w:t xml:space="preserve">+91 </w:t>
                                </w:r>
                                <w:r w:rsidR="00BB3E6C">
                                  <w:t>983210399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1" name="Group 11"/>
                        <wpg:cNvGrpSpPr/>
                        <wpg:grpSpPr>
                          <a:xfrm>
                            <a:off x="89064" y="1460665"/>
                            <a:ext cx="2266119" cy="267194"/>
                            <a:chOff x="0" y="0"/>
                            <a:chExt cx="2266119" cy="267194"/>
                          </a:xfrm>
                        </wpg:grpSpPr>
                        <pic:pic xmlns:pic="http://schemas.openxmlformats.org/drawingml/2006/picture">
                          <pic:nvPicPr>
                            <pic:cNvPr id="12" name="Graphic 12" descr="Envelope with solid fill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4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35626"/>
                              <a:ext cx="200660" cy="20066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" name="Text Box 13"/>
                          <wps:cNvSpPr txBox="1"/>
                          <wps:spPr>
                            <a:xfrm>
                              <a:off x="160317" y="0"/>
                              <a:ext cx="2105802" cy="26719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58E8693" w14:textId="6217A495" w:rsidR="00C81816" w:rsidRDefault="00BB3E6C">
                                <w:r>
                                  <w:t>aniksantra1969</w:t>
                                </w:r>
                                <w:r w:rsidR="00ED4BFC">
                                  <w:t>@gmail.co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4" name="Group 14"/>
                        <wpg:cNvGrpSpPr/>
                        <wpg:grpSpPr>
                          <a:xfrm>
                            <a:off x="89064" y="1805049"/>
                            <a:ext cx="2357582" cy="267194"/>
                            <a:chOff x="0" y="0"/>
                            <a:chExt cx="2357582" cy="267194"/>
                          </a:xfrm>
                        </wpg:grpSpPr>
                        <pic:pic xmlns:pic="http://schemas.openxmlformats.org/drawingml/2006/picture">
                          <pic:nvPicPr>
                            <pic:cNvPr id="15" name="Graphic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837473B0-CC2E-450A-ABE3-18F120FF3D39}">
                                  <a1611:picAttrSrcUrl xmlns:a1611="http://schemas.microsoft.com/office/drawing/2016/11/main" r:id="rId16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35626"/>
                              <a:ext cx="200660" cy="20066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6" name="Text Box 16"/>
                          <wps:cNvSpPr txBox="1"/>
                          <wps:spPr>
                            <a:xfrm>
                              <a:off x="160317" y="0"/>
                              <a:ext cx="2197265" cy="26719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C717F9C" w14:textId="3CF4429F" w:rsidR="00C81816" w:rsidRPr="00D0795F" w:rsidRDefault="00923485">
                                <w:pPr>
                                  <w:rPr>
                                    <w:lang w:val="en-IN"/>
                                  </w:rPr>
                                </w:pPr>
                                <w:r>
                                  <w:t>linkedin.com/in/</w:t>
                                </w:r>
                                <w:r w:rsidR="00D0795F">
                                  <w:t>Anik</w:t>
                                </w:r>
                                <w:r w:rsidR="00C25CFD">
                                  <w:t>-s</w:t>
                                </w:r>
                                <w:r w:rsidR="00D0795F">
                                  <w:t>antr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62156E5" id="Contact" o:spid="_x0000_s1031" style="position:absolute;margin-left:14.4pt;margin-top:214.8pt;width:204pt;height:163.15pt;z-index:251666432;mso-width-relative:margin" coordsize="25914,20722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">
                <v:shape id="Text Box 8" o:spid="_x0000_s1032" type="#_x0000_t202" style="position:absolute;width:23774;height:6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<v:textbox>
                    <w:txbxContent>
                      <w:p w14:paraId="63E4C6B7" w14:textId="3043B083" w:rsidR="003D4604" w:rsidRDefault="003D4604" w:rsidP="003D4604">
                        <w:pPr>
                          <w:pStyle w:val="Heading1"/>
                          <w:numPr>
                            <w:ilvl w:val="0"/>
                            <w:numId w:val="0"/>
                          </w:numPr>
                          <w:ind w:left="432" w:hanging="432"/>
                        </w:pPr>
                        <w:r>
                          <w:t>Contact</w:t>
                        </w:r>
                      </w:p>
                    </w:txbxContent>
                  </v:textbox>
                </v:shape>
                <v:group id="Group 5" o:spid="_x0000_s1033" style="position:absolute;left:890;top:7599;width:25024;height:2672" coordorigin="" coordsize="25023,26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Graphic 2" o:spid="_x0000_s1034" type="#_x0000_t75" alt="Marker with solid fill" style="position:absolute;top:356;width:2006;height:20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">
                    <v:imagedata r:id="rId17" o:title="Marker with solid fill"/>
                  </v:shape>
                  <v:shape id="Text Box 4" o:spid="_x0000_s1035" type="#_x0000_t202" style="position:absolute;left:1603;width:23420;height:26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kbUxQAAANoAAAAPAAAAZHJzL2Rvd25yZXYueG1sRI9Ba8JA&#10;FITvBf/D8gRvdVOx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CaLkbUxQAAANoAAAAP&#10;AAAAAAAAAAAAAAAAAAcCAABkcnMvZG93bnJldi54bWxQSwUGAAAAAAMAAwC3AAAA+QIAAAAA&#10;" filled="f" stroked="f" strokeweight=".5pt">
                    <v:textbox>
                      <w:txbxContent>
                        <w:p w14:paraId="28AE976F" w14:textId="60B33271" w:rsidR="00C81816" w:rsidRPr="00BB3E6C" w:rsidRDefault="00BB3E6C">
                          <w:pPr>
                            <w:rPr>
                              <w:lang w:val="en-IN"/>
                            </w:rPr>
                          </w:pPr>
                          <w:r>
                            <w:rPr>
                              <w:lang w:val="en-IN"/>
                            </w:rPr>
                            <w:t>Jamalpur, Purba Barddhaman</w:t>
                          </w:r>
                        </w:p>
                      </w:txbxContent>
                    </v:textbox>
                  </v:shape>
                </v:group>
                <v:group id="Group 6" o:spid="_x0000_s1036" style="position:absolute;left:890;top:11044;width:21720;height:2671" coordsize="21719,26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Graphic 9" o:spid="_x0000_s1037" type="#_x0000_t75" alt="Receiver with solid fill" style="position:absolute;top:356;width:2006;height:20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">
                    <v:imagedata r:id="rId18" o:title="Receiver with solid fill"/>
                  </v:shape>
                  <v:shape id="Text Box 10" o:spid="_x0000_s1038" type="#_x0000_t202" style="position:absolute;left:1603;width:20116;height:26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xqP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" filled="f" stroked="f" strokeweight=".5pt">
                    <v:textbox>
                      <w:txbxContent>
                        <w:p w14:paraId="27EF7992" w14:textId="49A13C5E" w:rsidR="00C81816" w:rsidRDefault="00A560CE">
                          <w:r>
                            <w:t xml:space="preserve">+91 </w:t>
                          </w:r>
                          <w:r w:rsidR="00BB3E6C">
                            <w:t>9832103995</w:t>
                          </w:r>
                        </w:p>
                      </w:txbxContent>
                    </v:textbox>
                  </v:shape>
                </v:group>
                <v:group id="Group 11" o:spid="_x0000_s1039" style="position:absolute;left:890;top:14606;width:22661;height:2672" coordsize="22661,26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Graphic 12" o:spid="_x0000_s1040" type="#_x0000_t75" alt="Envelope with solid fill" style="position:absolute;top:356;width:2006;height:20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">
                    <v:imagedata r:id="rId19" o:title="Envelope with solid fill"/>
                  </v:shape>
                  <v:shape id="Text Box 13" o:spid="_x0000_s1041" type="#_x0000_t202" style="position:absolute;left:1603;width:21058;height:26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  <v:textbox>
                      <w:txbxContent>
                        <w:p w14:paraId="058E8693" w14:textId="6217A495" w:rsidR="00C81816" w:rsidRDefault="00BB3E6C">
                          <w:r>
                            <w:t>aniksantra1969</w:t>
                          </w:r>
                          <w:r w:rsidR="00ED4BFC">
                            <w:t>@gmail.com</w:t>
                          </w:r>
                        </w:p>
                      </w:txbxContent>
                    </v:textbox>
                  </v:shape>
                </v:group>
                <v:group id="Group 14" o:spid="_x0000_s1042" style="position:absolute;left:890;top:18050;width:23576;height:2672" coordsize="23575,26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Graphic 15" o:spid="_x0000_s1043" type="#_x0000_t75" style="position:absolute;top:356;width:2006;height:20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">
                    <v:imagedata r:id="rId20" o:title=""/>
                  </v:shape>
                  <v:shape id="Text Box 16" o:spid="_x0000_s1044" type="#_x0000_t202" style="position:absolute;left:1603;width:21972;height:26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" filled="f" stroked="f" strokeweight=".5pt">
                    <v:textbox>
                      <w:txbxContent>
                        <w:p w14:paraId="2C717F9C" w14:textId="3CF4429F" w:rsidR="00C81816" w:rsidRPr="00D0795F" w:rsidRDefault="00923485">
                          <w:pPr>
                            <w:rPr>
                              <w:lang w:val="en-IN"/>
                            </w:rPr>
                          </w:pPr>
                          <w:r>
                            <w:t>linkedin.com/in/</w:t>
                          </w:r>
                          <w:r w:rsidR="00D0795F">
                            <w:t>Anik</w:t>
                          </w:r>
                          <w:r w:rsidR="00C25CFD">
                            <w:t>-s</w:t>
                          </w:r>
                          <w:r w:rsidR="00D0795F">
                            <w:t>antra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2C5E81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591D825" wp14:editId="18741F6E">
                <wp:simplePos x="0" y="0"/>
                <wp:positionH relativeFrom="column">
                  <wp:posOffset>183515</wp:posOffset>
                </wp:positionH>
                <wp:positionV relativeFrom="page">
                  <wp:posOffset>8392160</wp:posOffset>
                </wp:positionV>
                <wp:extent cx="2377440" cy="1436914"/>
                <wp:effectExtent l="0" t="0" r="0" b="0"/>
                <wp:wrapNone/>
                <wp:docPr id="70" name="Languages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7440" cy="14369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03960A" w14:textId="6A3482A6" w:rsidR="00C60788" w:rsidRDefault="00C60788" w:rsidP="003D4604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ind w:left="432" w:hanging="432"/>
                            </w:pPr>
                            <w:r>
                              <w:t>Languages</w:t>
                            </w:r>
                          </w:p>
                          <w:p w14:paraId="76401181" w14:textId="77777777" w:rsidR="002917C9" w:rsidRPr="00BB29C7" w:rsidRDefault="002917C9" w:rsidP="002917C9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Bengali: </w:t>
                            </w:r>
                            <w:r>
                              <w:t xml:space="preserve">   First Language</w:t>
                            </w:r>
                          </w:p>
                          <w:p w14:paraId="74349186" w14:textId="4ED7B10C" w:rsidR="00C60788" w:rsidRDefault="002917C9" w:rsidP="00C60788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</w:pPr>
                            <w:r w:rsidRPr="002917C9">
                              <w:rPr>
                                <w:b/>
                                <w:bCs/>
                              </w:rPr>
                              <w:t>English</w:t>
                            </w:r>
                            <w:r w:rsidR="00C60788">
                              <w:t>:</w:t>
                            </w:r>
                            <w:r w:rsidR="00C60788">
                              <w:tab/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Advance</w:t>
                            </w:r>
                          </w:p>
                          <w:p w14:paraId="710AD85A" w14:textId="329D0878" w:rsidR="00C60788" w:rsidRPr="00BB29C7" w:rsidRDefault="002917C9" w:rsidP="00C60788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360" w:lineRule="auto"/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Hindi: </w:t>
                            </w:r>
                            <w:r>
                              <w:t xml:space="preserve">       </w:t>
                            </w:r>
                            <w:r w:rsidR="00B15C93">
                              <w:t>Intermedi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91D825" id="Languages" o:spid="_x0000_s1045" type="#_x0000_t202" style="position:absolute;margin-left:14.45pt;margin-top:660.8pt;width:187.2pt;height:113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" filled="f" stroked="f" strokeweight=".5pt">
                <v:textbox>
                  <w:txbxContent>
                    <w:p w14:paraId="5903960A" w14:textId="6A3482A6" w:rsidR="00C60788" w:rsidRDefault="00C60788" w:rsidP="003D4604">
                      <w:pPr>
                        <w:pStyle w:val="Heading1"/>
                        <w:numPr>
                          <w:ilvl w:val="0"/>
                          <w:numId w:val="0"/>
                        </w:numPr>
                        <w:ind w:left="432" w:hanging="432"/>
                      </w:pPr>
                      <w:r>
                        <w:t>Languages</w:t>
                      </w:r>
                    </w:p>
                    <w:p w14:paraId="76401181" w14:textId="77777777" w:rsidR="002917C9" w:rsidRPr="00BB29C7" w:rsidRDefault="002917C9" w:rsidP="002917C9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</w:pPr>
                      <w:r>
                        <w:rPr>
                          <w:b/>
                          <w:bCs/>
                        </w:rPr>
                        <w:t xml:space="preserve">Bengali: </w:t>
                      </w:r>
                      <w:r>
                        <w:t xml:space="preserve">   First Language</w:t>
                      </w:r>
                    </w:p>
                    <w:p w14:paraId="74349186" w14:textId="4ED7B10C" w:rsidR="00C60788" w:rsidRDefault="002917C9" w:rsidP="00C60788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</w:pPr>
                      <w:r w:rsidRPr="002917C9">
                        <w:rPr>
                          <w:b/>
                          <w:bCs/>
                        </w:rPr>
                        <w:t>English</w:t>
                      </w:r>
                      <w:r w:rsidR="00C60788">
                        <w:t>:</w:t>
                      </w:r>
                      <w:r w:rsidR="00C60788">
                        <w:tab/>
                      </w:r>
                      <w:r>
                        <w:rPr>
                          <w:spacing w:val="-2"/>
                          <w:sz w:val="20"/>
                        </w:rPr>
                        <w:t>Advance</w:t>
                      </w:r>
                    </w:p>
                    <w:p w14:paraId="710AD85A" w14:textId="329D0878" w:rsidR="00C60788" w:rsidRPr="00BB29C7" w:rsidRDefault="002917C9" w:rsidP="00C60788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360" w:lineRule="auto"/>
                      </w:pPr>
                      <w:r>
                        <w:rPr>
                          <w:b/>
                          <w:bCs/>
                        </w:rPr>
                        <w:t xml:space="preserve">Hindi: </w:t>
                      </w:r>
                      <w:r>
                        <w:t xml:space="preserve">       </w:t>
                      </w:r>
                      <w:r w:rsidR="00B15C93">
                        <w:t>Intermediate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8959E7"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60FA5C8D" wp14:editId="59717B97">
                <wp:simplePos x="0" y="0"/>
                <wp:positionH relativeFrom="column">
                  <wp:posOffset>0</wp:posOffset>
                </wp:positionH>
                <wp:positionV relativeFrom="margin">
                  <wp:posOffset>19685</wp:posOffset>
                </wp:positionV>
                <wp:extent cx="2743200" cy="9738360"/>
                <wp:effectExtent l="0" t="0" r="0" b="0"/>
                <wp:wrapNone/>
                <wp:docPr id="1" name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60489" y="473646"/>
                          <a:ext cx="2743200" cy="9738360"/>
                        </a:xfrm>
                        <a:prstGeom prst="roundRect">
                          <a:avLst>
                            <a:gd name="adj" fmla="val 6355"/>
                          </a:avLst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1785405" id="Sidebar" o:spid="_x0000_s1026" style="position:absolute;margin-left:0;margin-top:1.55pt;width:3in;height:766.8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arcsize="416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" fillcolor="#f2f2f2 [3052]" stroked="f" strokeweight="1.25pt">
                <v:stroke endcap="round"/>
                <w10:wrap anchory="margin"/>
              </v:roundrect>
            </w:pict>
          </mc:Fallback>
        </mc:AlternateContent>
      </w:r>
      <w:r w:rsidR="00876C8D">
        <w:rPr>
          <w:rFonts w:asciiTheme="majorHAnsi" w:eastAsiaTheme="majorEastAsia" w:hAnsiTheme="majorHAnsi" w:cstheme="majorBidi"/>
          <w:b/>
          <w:bCs/>
          <w:smallCaps/>
          <w:color w:val="000000" w:themeColor="text1"/>
          <w:sz w:val="36"/>
          <w:szCs w:val="36"/>
        </w:rPr>
        <w:t xml:space="preserve"> </w:t>
      </w:r>
    </w:p>
    <w:sectPr w:rsidR="00705F49" w:rsidSect="008959E7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D04446" w14:textId="77777777" w:rsidR="00BE48E3" w:rsidRDefault="00BE48E3" w:rsidP="00FE51A1">
      <w:pPr>
        <w:spacing w:after="0" w:line="240" w:lineRule="auto"/>
      </w:pPr>
      <w:r>
        <w:separator/>
      </w:r>
    </w:p>
  </w:endnote>
  <w:endnote w:type="continuationSeparator" w:id="0">
    <w:p w14:paraId="7262FA28" w14:textId="77777777" w:rsidR="00BE48E3" w:rsidRDefault="00BE48E3" w:rsidP="00FE51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B9651F" w14:textId="77777777" w:rsidR="00BE48E3" w:rsidRDefault="00BE48E3" w:rsidP="00FE51A1">
      <w:pPr>
        <w:spacing w:after="0" w:line="240" w:lineRule="auto"/>
      </w:pPr>
      <w:r>
        <w:separator/>
      </w:r>
    </w:p>
  </w:footnote>
  <w:footnote w:type="continuationSeparator" w:id="0">
    <w:p w14:paraId="1383634C" w14:textId="77777777" w:rsidR="00BE48E3" w:rsidRDefault="00BE48E3" w:rsidP="00FE51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60DC17F9"/>
    <w:multiLevelType w:val="hybridMultilevel"/>
    <w:tmpl w:val="C42A14D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40958561">
    <w:abstractNumId w:val="0"/>
  </w:num>
  <w:num w:numId="2" w16cid:durableId="1521626511">
    <w:abstractNumId w:val="0"/>
  </w:num>
  <w:num w:numId="3" w16cid:durableId="1658072222">
    <w:abstractNumId w:val="0"/>
  </w:num>
  <w:num w:numId="4" w16cid:durableId="166214932">
    <w:abstractNumId w:val="0"/>
  </w:num>
  <w:num w:numId="5" w16cid:durableId="983584133">
    <w:abstractNumId w:val="0"/>
  </w:num>
  <w:num w:numId="6" w16cid:durableId="253366369">
    <w:abstractNumId w:val="0"/>
  </w:num>
  <w:num w:numId="7" w16cid:durableId="1487013105">
    <w:abstractNumId w:val="0"/>
  </w:num>
  <w:num w:numId="8" w16cid:durableId="126240527">
    <w:abstractNumId w:val="0"/>
  </w:num>
  <w:num w:numId="9" w16cid:durableId="2113165543">
    <w:abstractNumId w:val="0"/>
  </w:num>
  <w:num w:numId="10" w16cid:durableId="1504661202">
    <w:abstractNumId w:val="0"/>
  </w:num>
  <w:num w:numId="11" w16cid:durableId="978146141">
    <w:abstractNumId w:val="1"/>
  </w:num>
  <w:num w:numId="12" w16cid:durableId="1111783132">
    <w:abstractNumId w:val="0"/>
  </w:num>
  <w:num w:numId="13" w16cid:durableId="500852528">
    <w:abstractNumId w:val="0"/>
  </w:num>
  <w:num w:numId="14" w16cid:durableId="1189103025">
    <w:abstractNumId w:val="0"/>
  </w:num>
  <w:num w:numId="15" w16cid:durableId="1972902342">
    <w:abstractNumId w:val="0"/>
  </w:num>
  <w:num w:numId="16" w16cid:durableId="262686989">
    <w:abstractNumId w:val="0"/>
  </w:num>
  <w:num w:numId="17" w16cid:durableId="1028212524">
    <w:abstractNumId w:val="0"/>
  </w:num>
  <w:num w:numId="18" w16cid:durableId="1870676525">
    <w:abstractNumId w:val="0"/>
  </w:num>
  <w:num w:numId="19" w16cid:durableId="182594699">
    <w:abstractNumId w:val="0"/>
  </w:num>
  <w:num w:numId="20" w16cid:durableId="1249777977">
    <w:abstractNumId w:val="0"/>
  </w:num>
  <w:num w:numId="21" w16cid:durableId="1262058614">
    <w:abstractNumId w:val="0"/>
  </w:num>
  <w:num w:numId="22" w16cid:durableId="16347542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2tjQzMTU3sTSxMDFR0lEKTi0uzszPAykwqgUAtVaaAywAAAA="/>
  </w:docVars>
  <w:rsids>
    <w:rsidRoot w:val="00AD313B"/>
    <w:rsid w:val="000078AF"/>
    <w:rsid w:val="00013E31"/>
    <w:rsid w:val="00063FF7"/>
    <w:rsid w:val="000D78E7"/>
    <w:rsid w:val="000E7175"/>
    <w:rsid w:val="00143F45"/>
    <w:rsid w:val="002917C9"/>
    <w:rsid w:val="002B2393"/>
    <w:rsid w:val="002C5E81"/>
    <w:rsid w:val="002D0D82"/>
    <w:rsid w:val="00316AA2"/>
    <w:rsid w:val="0035192B"/>
    <w:rsid w:val="00365287"/>
    <w:rsid w:val="00386C4D"/>
    <w:rsid w:val="003D4604"/>
    <w:rsid w:val="00406A83"/>
    <w:rsid w:val="00432B09"/>
    <w:rsid w:val="004C6480"/>
    <w:rsid w:val="004D261D"/>
    <w:rsid w:val="005014D0"/>
    <w:rsid w:val="00525BC6"/>
    <w:rsid w:val="00541E63"/>
    <w:rsid w:val="00545873"/>
    <w:rsid w:val="00560506"/>
    <w:rsid w:val="005E0CDE"/>
    <w:rsid w:val="005E5F3A"/>
    <w:rsid w:val="00636AE5"/>
    <w:rsid w:val="00692979"/>
    <w:rsid w:val="006C5C18"/>
    <w:rsid w:val="00715858"/>
    <w:rsid w:val="007E1CFD"/>
    <w:rsid w:val="007F13F7"/>
    <w:rsid w:val="007F25AE"/>
    <w:rsid w:val="00862B6A"/>
    <w:rsid w:val="00876C8D"/>
    <w:rsid w:val="00881DD1"/>
    <w:rsid w:val="008959E7"/>
    <w:rsid w:val="008B6A3E"/>
    <w:rsid w:val="00923485"/>
    <w:rsid w:val="0094630A"/>
    <w:rsid w:val="00962802"/>
    <w:rsid w:val="00A0485E"/>
    <w:rsid w:val="00A302DC"/>
    <w:rsid w:val="00A305FE"/>
    <w:rsid w:val="00A34B10"/>
    <w:rsid w:val="00A400EC"/>
    <w:rsid w:val="00A560CE"/>
    <w:rsid w:val="00A8252E"/>
    <w:rsid w:val="00AB4B59"/>
    <w:rsid w:val="00AD313B"/>
    <w:rsid w:val="00B070D2"/>
    <w:rsid w:val="00B15C93"/>
    <w:rsid w:val="00B76407"/>
    <w:rsid w:val="00B8376F"/>
    <w:rsid w:val="00BB29C7"/>
    <w:rsid w:val="00BB3E6C"/>
    <w:rsid w:val="00BE290C"/>
    <w:rsid w:val="00BE48E3"/>
    <w:rsid w:val="00C25CFD"/>
    <w:rsid w:val="00C60788"/>
    <w:rsid w:val="00C756EB"/>
    <w:rsid w:val="00C81816"/>
    <w:rsid w:val="00CC56E7"/>
    <w:rsid w:val="00CE0B62"/>
    <w:rsid w:val="00D0795F"/>
    <w:rsid w:val="00DA63D0"/>
    <w:rsid w:val="00DB1E4D"/>
    <w:rsid w:val="00E108D5"/>
    <w:rsid w:val="00E3675A"/>
    <w:rsid w:val="00ED4BFC"/>
    <w:rsid w:val="00F07353"/>
    <w:rsid w:val="00F10D0E"/>
    <w:rsid w:val="00FE5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12B2F3"/>
  <w15:chartTrackingRefBased/>
  <w15:docId w15:val="{E5307966-5900-42D2-AE89-FC1BA7079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6AA2"/>
  </w:style>
  <w:style w:type="paragraph" w:styleId="Heading1">
    <w:name w:val="heading 1"/>
    <w:basedOn w:val="Normal"/>
    <w:next w:val="Normal"/>
    <w:link w:val="Heading1Char"/>
    <w:uiPriority w:val="9"/>
    <w:qFormat/>
    <w:rsid w:val="00316AA2"/>
    <w:pPr>
      <w:keepNext/>
      <w:keepLines/>
      <w:numPr>
        <w:numId w:val="22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6AA2"/>
    <w:pPr>
      <w:keepNext/>
      <w:keepLines/>
      <w:numPr>
        <w:ilvl w:val="1"/>
        <w:numId w:val="22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6AA2"/>
    <w:pPr>
      <w:keepNext/>
      <w:keepLines/>
      <w:numPr>
        <w:ilvl w:val="2"/>
        <w:numId w:val="2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AA2"/>
    <w:pPr>
      <w:keepNext/>
      <w:keepLines/>
      <w:numPr>
        <w:ilvl w:val="3"/>
        <w:numId w:val="2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6AA2"/>
    <w:pPr>
      <w:keepNext/>
      <w:keepLines/>
      <w:numPr>
        <w:ilvl w:val="4"/>
        <w:numId w:val="22"/>
      </w:numPr>
      <w:spacing w:before="200" w:after="0"/>
      <w:outlineLvl w:val="4"/>
    </w:pPr>
    <w:rPr>
      <w:rFonts w:asciiTheme="majorHAnsi" w:eastAsiaTheme="majorEastAsia" w:hAnsiTheme="majorHAnsi" w:cstheme="majorBidi"/>
      <w:color w:val="58523E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6AA2"/>
    <w:pPr>
      <w:keepNext/>
      <w:keepLines/>
      <w:numPr>
        <w:ilvl w:val="5"/>
        <w:numId w:val="2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58523E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AA2"/>
    <w:pPr>
      <w:keepNext/>
      <w:keepLines/>
      <w:numPr>
        <w:ilvl w:val="6"/>
        <w:numId w:val="2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AA2"/>
    <w:pPr>
      <w:keepNext/>
      <w:keepLines/>
      <w:numPr>
        <w:ilvl w:val="7"/>
        <w:numId w:val="2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AA2"/>
    <w:pPr>
      <w:keepNext/>
      <w:keepLines/>
      <w:numPr>
        <w:ilvl w:val="8"/>
        <w:numId w:val="2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6AA2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16AA2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16AA2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6AA2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6AA2"/>
    <w:rPr>
      <w:rFonts w:asciiTheme="majorHAnsi" w:eastAsiaTheme="majorEastAsia" w:hAnsiTheme="majorHAnsi" w:cstheme="majorBidi"/>
      <w:color w:val="58523E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6AA2"/>
    <w:rPr>
      <w:rFonts w:asciiTheme="majorHAnsi" w:eastAsiaTheme="majorEastAsia" w:hAnsiTheme="majorHAnsi" w:cstheme="majorBidi"/>
      <w:i/>
      <w:iCs/>
      <w:color w:val="58523E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AA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AA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AA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AA2"/>
    <w:pPr>
      <w:spacing w:after="200" w:line="240" w:lineRule="auto"/>
    </w:pPr>
    <w:rPr>
      <w:i/>
      <w:iCs/>
      <w:color w:val="766F54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16AA2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6AA2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16AA2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316AA2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316AA2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316AA2"/>
    <w:rPr>
      <w:i/>
      <w:iCs/>
      <w:color w:val="auto"/>
    </w:rPr>
  </w:style>
  <w:style w:type="paragraph" w:styleId="NoSpacing">
    <w:name w:val="No Spacing"/>
    <w:uiPriority w:val="1"/>
    <w:qFormat/>
    <w:rsid w:val="00316AA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16AA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16AA2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6AA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6AA2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316AA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16AA2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316AA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16AA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316AA2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AA2"/>
    <w:pPr>
      <w:outlineLvl w:val="9"/>
    </w:pPr>
  </w:style>
  <w:style w:type="paragraph" w:styleId="ListParagraph">
    <w:name w:val="List Paragraph"/>
    <w:basedOn w:val="Normal"/>
    <w:uiPriority w:val="34"/>
    <w:qFormat/>
    <w:rsid w:val="00BB29C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51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51A1"/>
  </w:style>
  <w:style w:type="paragraph" w:styleId="Footer">
    <w:name w:val="footer"/>
    <w:basedOn w:val="Normal"/>
    <w:link w:val="FooterChar"/>
    <w:uiPriority w:val="99"/>
    <w:unhideWhenUsed/>
    <w:rsid w:val="00FE51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51A1"/>
  </w:style>
  <w:style w:type="paragraph" w:styleId="BodyText">
    <w:name w:val="Body Text"/>
    <w:basedOn w:val="Normal"/>
    <w:link w:val="BodyTextChar"/>
    <w:uiPriority w:val="1"/>
    <w:qFormat/>
    <w:rsid w:val="00C25CFD"/>
    <w:pPr>
      <w:widowControl w:val="0"/>
      <w:autoSpaceDE w:val="0"/>
      <w:autoSpaceDN w:val="0"/>
      <w:spacing w:before="5" w:after="0" w:line="240" w:lineRule="auto"/>
    </w:pPr>
    <w:rPr>
      <w:rFonts w:ascii="Arial MT" w:eastAsia="Arial MT" w:hAnsi="Arial MT" w:cs="Arial MT"/>
      <w:sz w:val="25"/>
      <w:szCs w:val="25"/>
    </w:rPr>
  </w:style>
  <w:style w:type="character" w:customStyle="1" w:styleId="BodyTextChar">
    <w:name w:val="Body Text Char"/>
    <w:basedOn w:val="DefaultParagraphFont"/>
    <w:link w:val="BodyText"/>
    <w:uiPriority w:val="1"/>
    <w:rsid w:val="00C25CFD"/>
    <w:rPr>
      <w:rFonts w:ascii="Arial MT" w:eastAsia="Arial MT" w:hAnsi="Arial MT" w:cs="Arial MT"/>
      <w:sz w:val="25"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5.sv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hyperlink" Target="https://logodix.com/black-linkedin" TargetMode="External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sv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sv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Wisp">
  <a:themeElements>
    <a:clrScheme name="Wisp">
      <a:dk1>
        <a:sysClr val="windowText" lastClr="000000"/>
      </a:dk1>
      <a:lt1>
        <a:sysClr val="window" lastClr="FFFFFF"/>
      </a:lt1>
      <a:dk2>
        <a:srgbClr val="766F54"/>
      </a:dk2>
      <a:lt2>
        <a:srgbClr val="E3EACF"/>
      </a:lt2>
      <a:accent1>
        <a:srgbClr val="A53010"/>
      </a:accent1>
      <a:accent2>
        <a:srgbClr val="DE7E18"/>
      </a:accent2>
      <a:accent3>
        <a:srgbClr val="9F8351"/>
      </a:accent3>
      <a:accent4>
        <a:srgbClr val="728653"/>
      </a:accent4>
      <a:accent5>
        <a:srgbClr val="92AA4C"/>
      </a:accent5>
      <a:accent6>
        <a:srgbClr val="6AAC91"/>
      </a:accent6>
      <a:hlink>
        <a:srgbClr val="FB4A18"/>
      </a:hlink>
      <a:folHlink>
        <a:srgbClr val="FB9318"/>
      </a:folHlink>
    </a:clrScheme>
    <a:fontScheme name="Wisp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Wisp">
      <a:fillStyleLst>
        <a:solidFill>
          <a:schemeClr val="phClr"/>
        </a:solidFill>
        <a:solidFill>
          <a:schemeClr val="phClr">
            <a:tint val="70000"/>
            <a:lumMod val="104000"/>
          </a:schemeClr>
        </a:solidFill>
        <a:gradFill rotWithShape="1">
          <a:gsLst>
            <a:gs pos="0">
              <a:schemeClr val="phClr">
                <a:tint val="96000"/>
                <a:lumMod val="104000"/>
              </a:schemeClr>
            </a:gs>
            <a:gs pos="100000">
              <a:schemeClr val="phClr">
                <a:shade val="98000"/>
                <a:lumMod val="9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shade val="9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2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satMod val="92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Wisp" id="{7CB32D59-10C0-40DD-B7BD-2E94284A981C}" vid="{24B1A44C-C006-48B2-A4D7-E5549B3D8CD4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malist Resume Template</vt:lpstr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alist Resume Template</dc:title>
  <dc:subject/>
  <dc:creator/>
  <cp:keywords>minimalist resume_x000d_
minmalist resume template,_x000d_
minimal resume template word,_x000d_
free minimalist cv template,_x000d_
minimal cv template,_x000d_
resume minimalist design,_x000d_
curriculum vitae template,_x000d_
free resume template word,_x000d_
microsoft word cv temp</cp:keywords>
  <dc:description/>
  <cp:lastModifiedBy>Anik Santra</cp:lastModifiedBy>
  <cp:revision>9</cp:revision>
  <dcterms:created xsi:type="dcterms:W3CDTF">2024-10-11T15:21:00Z</dcterms:created>
  <dcterms:modified xsi:type="dcterms:W3CDTF">2025-06-19T05:16:00Z</dcterms:modified>
</cp:coreProperties>
</file>